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8DE01" w14:textId="77777777" w:rsidR="006205E5" w:rsidRDefault="006205E5" w:rsidP="004D6D5C"/>
    <w:p w14:paraId="78399BA2" w14:textId="77777777" w:rsidR="002D22DC" w:rsidRDefault="0046687E" w:rsidP="0046687E">
      <w:pPr>
        <w:rPr>
          <w:b/>
          <w:sz w:val="56"/>
          <w:szCs w:val="56"/>
        </w:rPr>
      </w:pPr>
      <w:r>
        <w:rPr>
          <w:b/>
          <w:noProof/>
          <w:sz w:val="56"/>
          <w:szCs w:val="56"/>
        </w:rPr>
        <w:t xml:space="preserve"> </w:t>
      </w:r>
      <w:r w:rsidR="002D22DC" w:rsidRPr="002D22DC">
        <w:rPr>
          <w:b/>
          <w:noProof/>
          <w:sz w:val="56"/>
          <w:szCs w:val="56"/>
        </w:rPr>
        <w:drawing>
          <wp:inline distT="0" distB="0" distL="0" distR="0" wp14:anchorId="36BAA63D" wp14:editId="31884123">
            <wp:extent cx="1543050" cy="92498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2192" cy="948453"/>
                    </a:xfrm>
                    <a:prstGeom prst="rect">
                      <a:avLst/>
                    </a:prstGeom>
                    <a:noFill/>
                    <a:ln>
                      <a:noFill/>
                    </a:ln>
                  </pic:spPr>
                </pic:pic>
              </a:graphicData>
            </a:graphic>
          </wp:inline>
        </w:drawing>
      </w:r>
      <w:r>
        <w:rPr>
          <w:b/>
          <w:noProof/>
          <w:sz w:val="56"/>
          <w:szCs w:val="56"/>
        </w:rPr>
        <w:t xml:space="preserve">                              </w:t>
      </w:r>
      <w:r>
        <w:rPr>
          <w:b/>
          <w:sz w:val="56"/>
          <w:szCs w:val="56"/>
        </w:rPr>
        <w:t xml:space="preserve"> </w:t>
      </w:r>
      <w:r w:rsidRPr="002D22DC">
        <w:rPr>
          <w:b/>
          <w:noProof/>
          <w:sz w:val="56"/>
          <w:szCs w:val="56"/>
        </w:rPr>
        <w:drawing>
          <wp:inline distT="0" distB="0" distL="0" distR="0" wp14:anchorId="5337A06C" wp14:editId="18123EBB">
            <wp:extent cx="1685925" cy="8796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3286" cy="883454"/>
                    </a:xfrm>
                    <a:prstGeom prst="rect">
                      <a:avLst/>
                    </a:prstGeom>
                    <a:noFill/>
                    <a:ln>
                      <a:noFill/>
                    </a:ln>
                  </pic:spPr>
                </pic:pic>
              </a:graphicData>
            </a:graphic>
          </wp:inline>
        </w:drawing>
      </w:r>
    </w:p>
    <w:p w14:paraId="55149CCC" w14:textId="7EDC8CB3" w:rsidR="002D22DC" w:rsidRPr="002D22DC" w:rsidRDefault="006205E5" w:rsidP="006205E5">
      <w:pPr>
        <w:jc w:val="center"/>
        <w:rPr>
          <w:b/>
          <w:sz w:val="40"/>
          <w:szCs w:val="40"/>
        </w:rPr>
      </w:pPr>
      <w:r w:rsidRPr="002D22DC">
        <w:rPr>
          <w:b/>
          <w:sz w:val="40"/>
          <w:szCs w:val="40"/>
        </w:rPr>
        <w:t>STUDENT PHOTO REFUSAL FORM</w:t>
      </w:r>
      <w:r w:rsidR="00EE4587">
        <w:rPr>
          <w:b/>
          <w:sz w:val="40"/>
          <w:szCs w:val="40"/>
        </w:rPr>
        <w:t xml:space="preserve"> 202</w:t>
      </w:r>
      <w:r w:rsidR="00C63D3B">
        <w:rPr>
          <w:b/>
          <w:sz w:val="40"/>
          <w:szCs w:val="40"/>
        </w:rPr>
        <w:t>2</w:t>
      </w:r>
      <w:r w:rsidR="00EE4587">
        <w:rPr>
          <w:b/>
          <w:sz w:val="40"/>
          <w:szCs w:val="40"/>
        </w:rPr>
        <w:t>-202</w:t>
      </w:r>
      <w:r w:rsidR="00C63D3B">
        <w:rPr>
          <w:b/>
          <w:sz w:val="40"/>
          <w:szCs w:val="40"/>
        </w:rPr>
        <w:t>3</w:t>
      </w:r>
      <w:r w:rsidR="002D22DC">
        <w:rPr>
          <w:b/>
          <w:sz w:val="40"/>
          <w:szCs w:val="40"/>
        </w:rPr>
        <w:br/>
      </w:r>
      <w:r w:rsidR="002D22DC" w:rsidRPr="002D22DC">
        <w:rPr>
          <w:b/>
          <w:sz w:val="40"/>
          <w:szCs w:val="40"/>
        </w:rPr>
        <w:t>Photograph, Video, Web, Art, Copy or Interview</w:t>
      </w:r>
    </w:p>
    <w:p w14:paraId="12D01D32" w14:textId="77777777" w:rsidR="0046687E" w:rsidRDefault="006205E5" w:rsidP="006205E5">
      <w:r>
        <w:t>Photographs and videotape footage of students involved in various school-related activities are often used as part of district publications</w:t>
      </w:r>
      <w:bookmarkStart w:id="0" w:name="_Hlk14781959"/>
      <w:r w:rsidR="0046687E">
        <w:t xml:space="preserve"> in the Allentown School District and through the</w:t>
      </w:r>
      <w:r w:rsidR="0063394E">
        <w:t xml:space="preserve"> Allentown School District Foundation. </w:t>
      </w:r>
      <w:r w:rsidR="0046687E">
        <w:t xml:space="preserve"> </w:t>
      </w:r>
      <w:bookmarkEnd w:id="0"/>
    </w:p>
    <w:p w14:paraId="54FCCDE5" w14:textId="77777777" w:rsidR="006205E5" w:rsidRDefault="006205E5" w:rsidP="006205E5">
      <w:r>
        <w:t xml:space="preserve">While we look for every opportunity to showcase the programs and activities of the </w:t>
      </w:r>
      <w:r w:rsidR="0046687E">
        <w:t>Allentown</w:t>
      </w:r>
      <w:r>
        <w:t xml:space="preserve"> School District, it is crucial to the safety, security, and privacy of our children and their families that we do not violate anyone's rights or cause unhappiness by featuring students whose parents or guardians in no way want publicity.</w:t>
      </w:r>
    </w:p>
    <w:p w14:paraId="0173B604" w14:textId="77777777" w:rsidR="006205E5" w:rsidRDefault="006205E5" w:rsidP="006205E5">
      <w:pPr>
        <w:pBdr>
          <w:bottom w:val="single" w:sz="12" w:space="1" w:color="auto"/>
        </w:pBdr>
      </w:pPr>
      <w:r w:rsidRPr="006205E5">
        <w:rPr>
          <w:b/>
          <w:u w:val="single"/>
        </w:rPr>
        <w:t>If for any reason you do not want</w:t>
      </w:r>
      <w:r>
        <w:t xml:space="preserve"> photographs,</w:t>
      </w:r>
      <w:r w:rsidR="00EE4587">
        <w:t xml:space="preserve"> copy,</w:t>
      </w:r>
      <w:r>
        <w:t xml:space="preserve"> film, interviews</w:t>
      </w:r>
      <w:r w:rsidR="00EE4587">
        <w:t>, artwork or audio/video</w:t>
      </w:r>
      <w:r>
        <w:t xml:space="preserve"> of your child used in district publications, please complete this form and return to your child's school office </w:t>
      </w:r>
      <w:r w:rsidR="007E1019">
        <w:t>as soon as possible.</w:t>
      </w:r>
      <w:r>
        <w:t xml:space="preserve"> </w:t>
      </w:r>
      <w:r w:rsidR="0046687E">
        <w:t xml:space="preserve">If this form is not returned, </w:t>
      </w:r>
      <w:r>
        <w:t>please look forward to future publications that may feature your child's achievements or participation in school activities.</w:t>
      </w:r>
      <w:r w:rsidR="002D22DC">
        <w:t xml:space="preserve"> </w:t>
      </w:r>
    </w:p>
    <w:p w14:paraId="4F1A798A" w14:textId="77777777" w:rsidR="006205E5" w:rsidRDefault="006205E5" w:rsidP="006205E5">
      <w:pPr>
        <w:pBdr>
          <w:bottom w:val="single" w:sz="12" w:space="1" w:color="auto"/>
        </w:pBdr>
      </w:pPr>
    </w:p>
    <w:p w14:paraId="45B584EA" w14:textId="77777777" w:rsidR="006205E5" w:rsidRDefault="006205E5" w:rsidP="006205E5">
      <w:r w:rsidRPr="006205E5">
        <w:rPr>
          <w:b/>
          <w:u w:val="single"/>
        </w:rPr>
        <w:t xml:space="preserve">I </w:t>
      </w:r>
      <w:proofErr w:type="gramStart"/>
      <w:r w:rsidRPr="006205E5">
        <w:rPr>
          <w:b/>
          <w:u w:val="single"/>
        </w:rPr>
        <w:t>D</w:t>
      </w:r>
      <w:r>
        <w:rPr>
          <w:b/>
          <w:u w:val="single"/>
        </w:rPr>
        <w:t>O</w:t>
      </w:r>
      <w:r w:rsidRPr="006205E5">
        <w:rPr>
          <w:b/>
          <w:u w:val="single"/>
        </w:rPr>
        <w:t xml:space="preserve">  NOT</w:t>
      </w:r>
      <w:proofErr w:type="gramEnd"/>
      <w:r w:rsidRPr="006205E5">
        <w:rPr>
          <w:b/>
          <w:u w:val="single"/>
        </w:rPr>
        <w:t xml:space="preserve">  GIVE  PERMISSION</w:t>
      </w:r>
      <w:r w:rsidRPr="006205E5">
        <w:t xml:space="preserve"> for </w:t>
      </w:r>
      <w:r w:rsidR="00EE4587">
        <w:t xml:space="preserve">photographs, copy, film, interviews, artwork or audio/video </w:t>
      </w:r>
      <w:r w:rsidRPr="006205E5">
        <w:t xml:space="preserve">of my child to be used in school district publications or productions for any reason. </w:t>
      </w:r>
    </w:p>
    <w:p w14:paraId="543E2600" w14:textId="43635B5E" w:rsidR="006205E5" w:rsidRDefault="006205E5" w:rsidP="006205E5">
      <w:r w:rsidRPr="006205E5">
        <w:t>In addition, I do not give permission for the district to use my child in photographs, interviews or videotaping that will be used in the newspapers or on television without my express approval.</w:t>
      </w:r>
    </w:p>
    <w:p w14:paraId="6F44B33A" w14:textId="77777777" w:rsidR="006205E5" w:rsidRDefault="006205E5" w:rsidP="006205E5">
      <w:r>
        <w:t>Student Name: _________________________________________________________________</w:t>
      </w:r>
    </w:p>
    <w:p w14:paraId="399CA11F" w14:textId="77777777" w:rsidR="006205E5" w:rsidRDefault="006205E5" w:rsidP="006205E5"/>
    <w:p w14:paraId="48DDEF36" w14:textId="77777777" w:rsidR="006205E5" w:rsidRDefault="006205E5" w:rsidP="006205E5">
      <w:r>
        <w:t>School: _________________________________________________</w:t>
      </w:r>
      <w:r w:rsidR="0046687E">
        <w:t xml:space="preserve"> </w:t>
      </w:r>
      <w:r>
        <w:t>Grade: __________________</w:t>
      </w:r>
    </w:p>
    <w:p w14:paraId="052ED95D" w14:textId="77777777" w:rsidR="006205E5" w:rsidRDefault="006205E5" w:rsidP="006205E5"/>
    <w:p w14:paraId="71558A17" w14:textId="77777777" w:rsidR="006205E5" w:rsidRDefault="006205E5" w:rsidP="006205E5">
      <w:r>
        <w:t>Parent Signature: _______________________________________________________________</w:t>
      </w:r>
    </w:p>
    <w:p w14:paraId="799F953B" w14:textId="77777777" w:rsidR="006205E5" w:rsidRDefault="006205E5" w:rsidP="006205E5"/>
    <w:p w14:paraId="7A2CE274" w14:textId="77777777" w:rsidR="006205E5" w:rsidRDefault="006205E5" w:rsidP="006205E5">
      <w:r>
        <w:t>Date: __________________</w:t>
      </w:r>
    </w:p>
    <w:p w14:paraId="26F87D3E" w14:textId="77777777" w:rsidR="006205E5" w:rsidRDefault="006205E5" w:rsidP="006205E5">
      <w:pPr>
        <w:jc w:val="center"/>
        <w:rPr>
          <w:b/>
          <w:sz w:val="40"/>
          <w:szCs w:val="40"/>
          <w:lang w:val="es-ES_tradnl"/>
        </w:rPr>
      </w:pPr>
    </w:p>
    <w:p w14:paraId="25E98C2A" w14:textId="77777777" w:rsidR="0046687E" w:rsidRPr="0046687E" w:rsidRDefault="0046687E" w:rsidP="0046687E">
      <w:pPr>
        <w:jc w:val="center"/>
        <w:rPr>
          <w:b/>
          <w:sz w:val="56"/>
          <w:szCs w:val="56"/>
          <w:lang w:val="es-ES_tradnl"/>
        </w:rPr>
      </w:pPr>
      <w:r w:rsidRPr="002D22DC">
        <w:rPr>
          <w:b/>
          <w:noProof/>
          <w:sz w:val="56"/>
          <w:szCs w:val="56"/>
        </w:rPr>
        <w:lastRenderedPageBreak/>
        <w:drawing>
          <wp:inline distT="0" distB="0" distL="0" distR="0" wp14:anchorId="0EFD4A34" wp14:editId="26145E32">
            <wp:extent cx="1543050" cy="92498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2192" cy="948453"/>
                    </a:xfrm>
                    <a:prstGeom prst="rect">
                      <a:avLst/>
                    </a:prstGeom>
                    <a:noFill/>
                    <a:ln>
                      <a:noFill/>
                    </a:ln>
                  </pic:spPr>
                </pic:pic>
              </a:graphicData>
            </a:graphic>
          </wp:inline>
        </w:drawing>
      </w:r>
      <w:r w:rsidRPr="0046687E">
        <w:rPr>
          <w:b/>
          <w:sz w:val="56"/>
          <w:szCs w:val="56"/>
          <w:lang w:val="es-ES_tradnl"/>
        </w:rPr>
        <w:t xml:space="preserve">   </w:t>
      </w:r>
      <w:r>
        <w:rPr>
          <w:b/>
          <w:sz w:val="56"/>
          <w:szCs w:val="56"/>
          <w:lang w:val="es-ES_tradnl"/>
        </w:rPr>
        <w:t xml:space="preserve">                            </w:t>
      </w:r>
      <w:r w:rsidRPr="0046687E">
        <w:rPr>
          <w:b/>
          <w:sz w:val="56"/>
          <w:szCs w:val="56"/>
          <w:lang w:val="es-ES_tradnl"/>
        </w:rPr>
        <w:t xml:space="preserve">  </w:t>
      </w:r>
      <w:r w:rsidRPr="002D22DC">
        <w:rPr>
          <w:b/>
          <w:noProof/>
          <w:sz w:val="56"/>
          <w:szCs w:val="56"/>
        </w:rPr>
        <w:drawing>
          <wp:inline distT="0" distB="0" distL="0" distR="0" wp14:anchorId="766E6B91" wp14:editId="05219DDA">
            <wp:extent cx="1685925" cy="8796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3286" cy="883454"/>
                    </a:xfrm>
                    <a:prstGeom prst="rect">
                      <a:avLst/>
                    </a:prstGeom>
                    <a:noFill/>
                    <a:ln>
                      <a:noFill/>
                    </a:ln>
                  </pic:spPr>
                </pic:pic>
              </a:graphicData>
            </a:graphic>
          </wp:inline>
        </w:drawing>
      </w:r>
    </w:p>
    <w:p w14:paraId="0BB2FC88" w14:textId="78386F98" w:rsidR="006205E5" w:rsidRDefault="006205E5" w:rsidP="00EE4587">
      <w:pPr>
        <w:jc w:val="center"/>
        <w:rPr>
          <w:b/>
          <w:sz w:val="36"/>
          <w:szCs w:val="36"/>
          <w:lang w:val="es-ES_tradnl"/>
        </w:rPr>
      </w:pPr>
      <w:r w:rsidRPr="0046687E">
        <w:rPr>
          <w:b/>
          <w:sz w:val="36"/>
          <w:szCs w:val="36"/>
          <w:lang w:val="es-ES_tradnl"/>
        </w:rPr>
        <w:t>FORMA PARA EL RECHAZO DE FOTOS DEL ESTUDIANTE</w:t>
      </w:r>
      <w:r w:rsidR="00EE4587">
        <w:rPr>
          <w:b/>
          <w:sz w:val="36"/>
          <w:szCs w:val="36"/>
          <w:lang w:val="es-ES_tradnl"/>
        </w:rPr>
        <w:t xml:space="preserve"> </w:t>
      </w:r>
      <w:r w:rsidR="00EE4587">
        <w:rPr>
          <w:b/>
          <w:sz w:val="36"/>
          <w:szCs w:val="36"/>
          <w:lang w:val="es-ES_tradnl"/>
        </w:rPr>
        <w:br/>
        <w:t>20</w:t>
      </w:r>
      <w:r w:rsidR="00D06A0F">
        <w:rPr>
          <w:b/>
          <w:sz w:val="36"/>
          <w:szCs w:val="36"/>
          <w:lang w:val="es-ES_tradnl"/>
        </w:rPr>
        <w:t>2</w:t>
      </w:r>
      <w:r w:rsidR="00C63D3B">
        <w:rPr>
          <w:b/>
          <w:sz w:val="36"/>
          <w:szCs w:val="36"/>
          <w:lang w:val="es-ES_tradnl"/>
        </w:rPr>
        <w:t>2</w:t>
      </w:r>
      <w:r w:rsidR="00EE4587">
        <w:rPr>
          <w:b/>
          <w:sz w:val="36"/>
          <w:szCs w:val="36"/>
          <w:lang w:val="es-ES_tradnl"/>
        </w:rPr>
        <w:t>-202</w:t>
      </w:r>
      <w:r w:rsidR="00C63D3B">
        <w:rPr>
          <w:b/>
          <w:sz w:val="36"/>
          <w:szCs w:val="36"/>
          <w:lang w:val="es-ES_tradnl"/>
        </w:rPr>
        <w:t>3</w:t>
      </w:r>
      <w:bookmarkStart w:id="1" w:name="_GoBack"/>
      <w:bookmarkEnd w:id="1"/>
    </w:p>
    <w:p w14:paraId="004F6B33" w14:textId="1859946E" w:rsidR="00812044" w:rsidRPr="0046687E" w:rsidRDefault="00812044" w:rsidP="00EE4587">
      <w:pPr>
        <w:jc w:val="center"/>
        <w:rPr>
          <w:b/>
          <w:sz w:val="36"/>
          <w:szCs w:val="36"/>
          <w:lang w:val="es-ES_tradnl"/>
        </w:rPr>
      </w:pPr>
      <w:r w:rsidRPr="00812044">
        <w:rPr>
          <w:b/>
          <w:sz w:val="36"/>
          <w:szCs w:val="36"/>
          <w:lang w:val="es-ES_tradnl"/>
        </w:rPr>
        <w:t xml:space="preserve">Fotografía, </w:t>
      </w:r>
      <w:r>
        <w:rPr>
          <w:b/>
          <w:sz w:val="36"/>
          <w:szCs w:val="36"/>
          <w:lang w:val="es-ES_tradnl"/>
        </w:rPr>
        <w:t>V</w:t>
      </w:r>
      <w:r w:rsidRPr="00812044">
        <w:rPr>
          <w:b/>
          <w:sz w:val="36"/>
          <w:szCs w:val="36"/>
          <w:lang w:val="es-ES_tradnl"/>
        </w:rPr>
        <w:t xml:space="preserve">ideo, </w:t>
      </w:r>
      <w:r>
        <w:rPr>
          <w:b/>
          <w:sz w:val="36"/>
          <w:szCs w:val="36"/>
          <w:lang w:val="es-ES_tradnl"/>
        </w:rPr>
        <w:t>W</w:t>
      </w:r>
      <w:r w:rsidRPr="00812044">
        <w:rPr>
          <w:b/>
          <w:sz w:val="36"/>
          <w:szCs w:val="36"/>
          <w:lang w:val="es-ES_tradnl"/>
        </w:rPr>
        <w:t xml:space="preserve">eb, </w:t>
      </w:r>
      <w:r>
        <w:rPr>
          <w:b/>
          <w:sz w:val="36"/>
          <w:szCs w:val="36"/>
          <w:lang w:val="es-ES_tradnl"/>
        </w:rPr>
        <w:t>A</w:t>
      </w:r>
      <w:r w:rsidRPr="00812044">
        <w:rPr>
          <w:b/>
          <w:sz w:val="36"/>
          <w:szCs w:val="36"/>
          <w:lang w:val="es-ES_tradnl"/>
        </w:rPr>
        <w:t xml:space="preserve">rte, </w:t>
      </w:r>
      <w:r>
        <w:rPr>
          <w:b/>
          <w:sz w:val="36"/>
          <w:szCs w:val="36"/>
          <w:lang w:val="es-ES_tradnl"/>
        </w:rPr>
        <w:t>C</w:t>
      </w:r>
      <w:r w:rsidRPr="00812044">
        <w:rPr>
          <w:b/>
          <w:sz w:val="36"/>
          <w:szCs w:val="36"/>
          <w:lang w:val="es-ES_tradnl"/>
        </w:rPr>
        <w:t xml:space="preserve">opia o </w:t>
      </w:r>
      <w:r>
        <w:rPr>
          <w:b/>
          <w:sz w:val="36"/>
          <w:szCs w:val="36"/>
          <w:lang w:val="es-ES_tradnl"/>
        </w:rPr>
        <w:t>E</w:t>
      </w:r>
      <w:r w:rsidRPr="00812044">
        <w:rPr>
          <w:b/>
          <w:sz w:val="36"/>
          <w:szCs w:val="36"/>
          <w:lang w:val="es-ES_tradnl"/>
        </w:rPr>
        <w:t>ntrevista</w:t>
      </w:r>
    </w:p>
    <w:p w14:paraId="6C8E95A4" w14:textId="77777777" w:rsidR="0046687E" w:rsidRDefault="006205E5" w:rsidP="006205E5">
      <w:pPr>
        <w:rPr>
          <w:lang w:val="es-ES_tradnl"/>
        </w:rPr>
      </w:pPr>
      <w:r w:rsidRPr="006205E5">
        <w:rPr>
          <w:lang w:val="es-ES_tradnl"/>
        </w:rPr>
        <w:t xml:space="preserve">El montaje de </w:t>
      </w:r>
      <w:r w:rsidR="00E86B3E" w:rsidRPr="006205E5">
        <w:rPr>
          <w:lang w:val="es-ES_tradnl"/>
        </w:rPr>
        <w:t>fotografías</w:t>
      </w:r>
      <w:r w:rsidRPr="006205E5">
        <w:rPr>
          <w:lang w:val="es-ES_tradnl"/>
        </w:rPr>
        <w:t xml:space="preserve"> y cintas de video que incluyen a los estudiantes en vueltos en actividades relacionadas con la escuela es de uso frecuente en las publicaciones del </w:t>
      </w:r>
      <w:r w:rsidR="0046687E" w:rsidRPr="006205E5">
        <w:rPr>
          <w:lang w:val="es-ES_tradnl"/>
        </w:rPr>
        <w:t xml:space="preserve">distrito escolar de </w:t>
      </w:r>
      <w:r w:rsidR="0046687E">
        <w:rPr>
          <w:lang w:val="es-ES_tradnl"/>
        </w:rPr>
        <w:t>Allentown</w:t>
      </w:r>
      <w:r w:rsidR="0046687E" w:rsidRPr="0046687E">
        <w:rPr>
          <w:lang w:val="es-ES_tradnl"/>
        </w:rPr>
        <w:t xml:space="preserve"> </w:t>
      </w:r>
      <w:r w:rsidR="0046687E">
        <w:rPr>
          <w:lang w:val="es-ES_tradnl"/>
        </w:rPr>
        <w:t xml:space="preserve">y </w:t>
      </w:r>
      <w:r w:rsidR="0046687E" w:rsidRPr="0046687E">
        <w:rPr>
          <w:lang w:val="es-ES_tradnl"/>
        </w:rPr>
        <w:t>la Fundación para las Escuelas de Allentown</w:t>
      </w:r>
      <w:r w:rsidR="0046687E">
        <w:rPr>
          <w:lang w:val="es-ES_tradnl"/>
        </w:rPr>
        <w:t xml:space="preserve">. </w:t>
      </w:r>
    </w:p>
    <w:p w14:paraId="6B74FB83" w14:textId="4BF2F034" w:rsidR="00812044" w:rsidRPr="006205E5" w:rsidRDefault="006205E5" w:rsidP="006205E5">
      <w:pPr>
        <w:rPr>
          <w:lang w:val="es-ES_tradnl"/>
        </w:rPr>
      </w:pPr>
      <w:r w:rsidRPr="006205E5">
        <w:rPr>
          <w:lang w:val="es-ES_tradnl"/>
        </w:rPr>
        <w:t xml:space="preserve">Mientras nosotros </w:t>
      </w:r>
      <w:r w:rsidR="00812044" w:rsidRPr="00812044">
        <w:rPr>
          <w:lang w:val="es-ES_tradnl"/>
        </w:rPr>
        <w:t>buscamos todas las oportunidades para exhibir los programas y actividades del Distrito Escolar de Allentown, es crucial para la seguridad y privacidad de nuestros niños</w:t>
      </w:r>
      <w:r w:rsidR="00812044">
        <w:rPr>
          <w:lang w:val="es-ES_tradnl"/>
        </w:rPr>
        <w:t>(as)</w:t>
      </w:r>
      <w:r w:rsidR="00812044" w:rsidRPr="00812044">
        <w:rPr>
          <w:lang w:val="es-ES_tradnl"/>
        </w:rPr>
        <w:t xml:space="preserve"> y sus familias que no violemos los derechos de nadie ni causemos infelicidad al presentar a estudiantes cuyos padres o los tutores de ninguna manera quieren publicidad.</w:t>
      </w:r>
    </w:p>
    <w:p w14:paraId="15B36082" w14:textId="08A7BC53" w:rsidR="00812044" w:rsidRDefault="00812044" w:rsidP="006205E5">
      <w:pPr>
        <w:pBdr>
          <w:bottom w:val="single" w:sz="12" w:space="1" w:color="auto"/>
        </w:pBdr>
        <w:rPr>
          <w:lang w:val="es-ES_tradnl"/>
        </w:rPr>
      </w:pPr>
      <w:r w:rsidRPr="00812044">
        <w:rPr>
          <w:b/>
          <w:bCs/>
          <w:u w:val="single"/>
          <w:lang w:val="es-ES_tradnl"/>
        </w:rPr>
        <w:t>Si por alguna razón no desea</w:t>
      </w:r>
      <w:r w:rsidRPr="00812044">
        <w:rPr>
          <w:lang w:val="es-ES_tradnl"/>
        </w:rPr>
        <w:t xml:space="preserve"> que se usen fotografías, copias, películas, entrevistas, obras de arte o audio/video de su hijo</w:t>
      </w:r>
      <w:r>
        <w:rPr>
          <w:lang w:val="es-ES_tradnl"/>
        </w:rPr>
        <w:t>(a)</w:t>
      </w:r>
      <w:r w:rsidRPr="00812044">
        <w:rPr>
          <w:lang w:val="es-ES_tradnl"/>
        </w:rPr>
        <w:t xml:space="preserve"> en las publicaciones del distrito, complete este formulario y devuélvalo a la oficina de la escuela de su hijo</w:t>
      </w:r>
      <w:r>
        <w:rPr>
          <w:lang w:val="es-ES_tradnl"/>
        </w:rPr>
        <w:t>(a)</w:t>
      </w:r>
      <w:r w:rsidRPr="00812044">
        <w:rPr>
          <w:lang w:val="es-ES_tradnl"/>
        </w:rPr>
        <w:t xml:space="preserve"> lo antes posible. Si no devuelve este formulario, espere con interés las publicaciones futuras que puedan presentar los logros o la participación de su hijo</w:t>
      </w:r>
      <w:r>
        <w:rPr>
          <w:lang w:val="es-ES_tradnl"/>
        </w:rPr>
        <w:t xml:space="preserve">(a) </w:t>
      </w:r>
      <w:r w:rsidRPr="00812044">
        <w:rPr>
          <w:lang w:val="es-ES_tradnl"/>
        </w:rPr>
        <w:t>en las actividades escolares.</w:t>
      </w:r>
    </w:p>
    <w:p w14:paraId="2635F19A" w14:textId="77777777" w:rsidR="006205E5" w:rsidRPr="006205E5" w:rsidRDefault="006205E5" w:rsidP="006205E5">
      <w:pPr>
        <w:pBdr>
          <w:bottom w:val="single" w:sz="12" w:space="1" w:color="auto"/>
        </w:pBdr>
        <w:rPr>
          <w:lang w:val="es-ES_tradnl"/>
        </w:rPr>
      </w:pPr>
    </w:p>
    <w:p w14:paraId="7E8263DA" w14:textId="6CD35823" w:rsidR="006205E5" w:rsidRDefault="006205E5">
      <w:pPr>
        <w:rPr>
          <w:lang w:val="es-ES_tradnl"/>
        </w:rPr>
      </w:pPr>
      <w:r w:rsidRPr="006205E5">
        <w:rPr>
          <w:b/>
          <w:u w:val="single"/>
          <w:lang w:val="es-ES_tradnl"/>
        </w:rPr>
        <w:t>YO NO DOY M</w:t>
      </w:r>
      <w:r w:rsidR="00E86B3E">
        <w:rPr>
          <w:b/>
          <w:u w:val="single"/>
          <w:lang w:val="es-ES_tradnl"/>
        </w:rPr>
        <w:t>I</w:t>
      </w:r>
      <w:r w:rsidRPr="006205E5">
        <w:rPr>
          <w:b/>
          <w:u w:val="single"/>
          <w:lang w:val="es-ES_tradnl"/>
        </w:rPr>
        <w:t xml:space="preserve"> PERMISO </w:t>
      </w:r>
      <w:r w:rsidRPr="006205E5">
        <w:rPr>
          <w:lang w:val="es-ES_tradnl"/>
        </w:rPr>
        <w:t xml:space="preserve">para que </w:t>
      </w:r>
      <w:r w:rsidR="00EE4587" w:rsidRPr="00EE4587">
        <w:rPr>
          <w:lang w:val="es-ES_tradnl"/>
        </w:rPr>
        <w:t xml:space="preserve">fotografías, copia, película, entrevistas, </w:t>
      </w:r>
      <w:r w:rsidR="00812044">
        <w:rPr>
          <w:lang w:val="es-ES_tradnl"/>
        </w:rPr>
        <w:t>arte</w:t>
      </w:r>
      <w:r w:rsidR="00EE4587" w:rsidRPr="00EE4587">
        <w:rPr>
          <w:lang w:val="es-ES_tradnl"/>
        </w:rPr>
        <w:t xml:space="preserve"> o audio/video</w:t>
      </w:r>
      <w:r w:rsidRPr="006205E5">
        <w:rPr>
          <w:lang w:val="es-ES_tradnl"/>
        </w:rPr>
        <w:t xml:space="preserve"> de mi hijo(a) sean usadas en las publicaciones del distrito o en publicaciones por alguna </w:t>
      </w:r>
      <w:r w:rsidR="00E86B3E" w:rsidRPr="006205E5">
        <w:rPr>
          <w:lang w:val="es-ES_tradnl"/>
        </w:rPr>
        <w:t>raz</w:t>
      </w:r>
      <w:r w:rsidR="00E86B3E">
        <w:rPr>
          <w:lang w:val="es-ES_tradnl"/>
        </w:rPr>
        <w:t>ó</w:t>
      </w:r>
      <w:r w:rsidR="00E86B3E" w:rsidRPr="006205E5">
        <w:rPr>
          <w:lang w:val="es-ES_tradnl"/>
        </w:rPr>
        <w:t>n</w:t>
      </w:r>
      <w:r w:rsidRPr="006205E5">
        <w:rPr>
          <w:lang w:val="es-ES_tradnl"/>
        </w:rPr>
        <w:t xml:space="preserve">. </w:t>
      </w:r>
    </w:p>
    <w:p w14:paraId="37B9C726" w14:textId="02E918A6" w:rsidR="006205E5" w:rsidRDefault="00E86B3E">
      <w:pPr>
        <w:rPr>
          <w:lang w:val="es-ES_tradnl"/>
        </w:rPr>
      </w:pPr>
      <w:r w:rsidRPr="00E86B3E">
        <w:rPr>
          <w:lang w:val="es-ES_tradnl"/>
        </w:rPr>
        <w:t>Adicionalmente</w:t>
      </w:r>
      <w:r w:rsidR="006205E5" w:rsidRPr="006205E5">
        <w:rPr>
          <w:lang w:val="es-ES_tradnl"/>
        </w:rPr>
        <w:t xml:space="preserve">, yo no doy mi </w:t>
      </w:r>
      <w:r w:rsidRPr="006205E5">
        <w:rPr>
          <w:lang w:val="es-ES_tradnl"/>
        </w:rPr>
        <w:t>permiso</w:t>
      </w:r>
      <w:r w:rsidR="006205E5" w:rsidRPr="006205E5">
        <w:rPr>
          <w:lang w:val="es-ES_tradnl"/>
        </w:rPr>
        <w:t xml:space="preserve"> para que el distrito </w:t>
      </w:r>
      <w:r w:rsidRPr="006205E5">
        <w:rPr>
          <w:lang w:val="es-ES_tradnl"/>
        </w:rPr>
        <w:t>utiliza</w:t>
      </w:r>
      <w:r w:rsidR="006205E5" w:rsidRPr="006205E5">
        <w:rPr>
          <w:lang w:val="es-ES_tradnl"/>
        </w:rPr>
        <w:t xml:space="preserve"> a mi hijo(a) en </w:t>
      </w:r>
      <w:r w:rsidRPr="006205E5">
        <w:rPr>
          <w:lang w:val="es-ES_tradnl"/>
        </w:rPr>
        <w:t>fotografías</w:t>
      </w:r>
      <w:r w:rsidR="006205E5" w:rsidRPr="006205E5">
        <w:rPr>
          <w:lang w:val="es-ES_tradnl"/>
        </w:rPr>
        <w:t xml:space="preserve">, entrevistas o cintas de video que </w:t>
      </w:r>
      <w:r w:rsidRPr="006205E5">
        <w:rPr>
          <w:lang w:val="es-ES_tradnl"/>
        </w:rPr>
        <w:t>serán</w:t>
      </w:r>
      <w:r w:rsidR="006205E5" w:rsidRPr="006205E5">
        <w:rPr>
          <w:lang w:val="es-ES_tradnl"/>
        </w:rPr>
        <w:t xml:space="preserve"> utilizadas por los peri6dicos o en la </w:t>
      </w:r>
      <w:r w:rsidRPr="006205E5">
        <w:rPr>
          <w:lang w:val="es-ES_tradnl"/>
        </w:rPr>
        <w:t>televisión</w:t>
      </w:r>
      <w:r w:rsidR="006205E5" w:rsidRPr="006205E5">
        <w:rPr>
          <w:lang w:val="es-ES_tradnl"/>
        </w:rPr>
        <w:t xml:space="preserve"> sin mi anterior </w:t>
      </w:r>
      <w:r w:rsidRPr="006205E5">
        <w:rPr>
          <w:lang w:val="es-ES_tradnl"/>
        </w:rPr>
        <w:t>aprobaci</w:t>
      </w:r>
      <w:r>
        <w:rPr>
          <w:lang w:val="es-ES_tradnl"/>
        </w:rPr>
        <w:t>ó</w:t>
      </w:r>
      <w:r w:rsidRPr="006205E5">
        <w:rPr>
          <w:lang w:val="es-ES_tradnl"/>
        </w:rPr>
        <w:t>n</w:t>
      </w:r>
      <w:r w:rsidR="006205E5" w:rsidRPr="006205E5">
        <w:rPr>
          <w:lang w:val="es-ES_tradnl"/>
        </w:rPr>
        <w:t>.</w:t>
      </w:r>
    </w:p>
    <w:p w14:paraId="6D19CB8D" w14:textId="77777777" w:rsidR="006205E5" w:rsidRDefault="006205E5">
      <w:pPr>
        <w:rPr>
          <w:lang w:val="es-ES_tradnl"/>
        </w:rPr>
      </w:pPr>
      <w:r w:rsidRPr="006205E5">
        <w:rPr>
          <w:lang w:val="es-ES_tradnl"/>
        </w:rPr>
        <w:t xml:space="preserve">Nombre del Estudiante:  </w:t>
      </w:r>
      <w:r>
        <w:rPr>
          <w:lang w:val="es-ES_tradnl"/>
        </w:rPr>
        <w:t>______________________________________________________________</w:t>
      </w:r>
    </w:p>
    <w:p w14:paraId="11A2DCC2" w14:textId="77777777" w:rsidR="006205E5" w:rsidRDefault="006205E5">
      <w:pPr>
        <w:rPr>
          <w:lang w:val="es-ES_tradnl"/>
        </w:rPr>
      </w:pPr>
    </w:p>
    <w:p w14:paraId="2FFBADC2" w14:textId="77777777" w:rsidR="006205E5" w:rsidRDefault="006205E5">
      <w:pPr>
        <w:rPr>
          <w:lang w:val="es-ES_tradnl"/>
        </w:rPr>
      </w:pPr>
      <w:r>
        <w:rPr>
          <w:lang w:val="es-ES_tradnl"/>
        </w:rPr>
        <w:t>Escuela: ___________________________________________________</w:t>
      </w:r>
      <w:r w:rsidR="0046687E">
        <w:rPr>
          <w:lang w:val="es-ES_tradnl"/>
        </w:rPr>
        <w:t xml:space="preserve"> </w:t>
      </w:r>
      <w:r>
        <w:rPr>
          <w:lang w:val="es-ES_tradnl"/>
        </w:rPr>
        <w:t>Grado: ____________________</w:t>
      </w:r>
    </w:p>
    <w:p w14:paraId="6545B68E" w14:textId="77777777" w:rsidR="006205E5" w:rsidRDefault="006205E5">
      <w:pPr>
        <w:rPr>
          <w:lang w:val="es-ES_tradnl"/>
        </w:rPr>
      </w:pPr>
    </w:p>
    <w:p w14:paraId="3E793F93" w14:textId="77777777" w:rsidR="006205E5" w:rsidRDefault="006205E5">
      <w:pPr>
        <w:rPr>
          <w:lang w:val="es-ES_tradnl"/>
        </w:rPr>
      </w:pPr>
      <w:r w:rsidRPr="006205E5">
        <w:rPr>
          <w:lang w:val="es-ES_tradnl"/>
        </w:rPr>
        <w:t xml:space="preserve">Firma del padre o encargado:   </w:t>
      </w:r>
      <w:r>
        <w:rPr>
          <w:lang w:val="es-ES_tradnl"/>
        </w:rPr>
        <w:t>_________________________________________________________</w:t>
      </w:r>
    </w:p>
    <w:p w14:paraId="522CE7AA" w14:textId="77777777" w:rsidR="004D6D5C" w:rsidRDefault="004D6D5C">
      <w:pPr>
        <w:rPr>
          <w:lang w:val="es-ES_tradnl"/>
        </w:rPr>
      </w:pPr>
    </w:p>
    <w:p w14:paraId="4C88CA03" w14:textId="3120CB88" w:rsidR="006205E5" w:rsidRPr="006205E5" w:rsidRDefault="006205E5">
      <w:pPr>
        <w:rPr>
          <w:lang w:val="es-ES_tradnl"/>
        </w:rPr>
      </w:pPr>
      <w:r>
        <w:rPr>
          <w:lang w:val="es-ES_tradnl"/>
        </w:rPr>
        <w:t>Fecha: ________________________</w:t>
      </w:r>
    </w:p>
    <w:sectPr w:rsidR="006205E5" w:rsidRPr="006205E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580FF" w14:textId="77777777" w:rsidR="00F657EC" w:rsidRDefault="00F657EC" w:rsidP="0046687E">
      <w:pPr>
        <w:spacing w:after="0" w:line="240" w:lineRule="auto"/>
      </w:pPr>
      <w:r>
        <w:separator/>
      </w:r>
    </w:p>
  </w:endnote>
  <w:endnote w:type="continuationSeparator" w:id="0">
    <w:p w14:paraId="129A0DBF" w14:textId="77777777" w:rsidR="00F657EC" w:rsidRDefault="00F657EC" w:rsidP="00466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63540" w14:textId="77777777" w:rsidR="0046687E" w:rsidRDefault="0046687E" w:rsidP="0046687E">
    <w:pPr>
      <w:pStyle w:val="Default"/>
    </w:pPr>
  </w:p>
  <w:p w14:paraId="4B7599A9" w14:textId="77777777" w:rsidR="0046687E" w:rsidRDefault="0046687E" w:rsidP="0046687E">
    <w:pPr>
      <w:pStyle w:val="Footer"/>
      <w:jc w:val="center"/>
    </w:pPr>
    <w:r>
      <w:rPr>
        <w:sz w:val="16"/>
        <w:szCs w:val="16"/>
      </w:rPr>
      <w:t>Office of Communications, Allentown School District, 31 S. Penn Street, Allentown, PA 18105</w:t>
    </w:r>
  </w:p>
  <w:p w14:paraId="7994D82F" w14:textId="77777777" w:rsidR="0046687E" w:rsidRDefault="00466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98E66" w14:textId="77777777" w:rsidR="00F657EC" w:rsidRDefault="00F657EC" w:rsidP="0046687E">
      <w:pPr>
        <w:spacing w:after="0" w:line="240" w:lineRule="auto"/>
      </w:pPr>
      <w:r>
        <w:separator/>
      </w:r>
    </w:p>
  </w:footnote>
  <w:footnote w:type="continuationSeparator" w:id="0">
    <w:p w14:paraId="753BA5E9" w14:textId="77777777" w:rsidR="00F657EC" w:rsidRDefault="00F657EC" w:rsidP="0046687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NzW0NLY0N7awNDZQ0lEKTi0uzszPAykwrAUAHkBpRywAAAA="/>
  </w:docVars>
  <w:rsids>
    <w:rsidRoot w:val="006205E5"/>
    <w:rsid w:val="00225C52"/>
    <w:rsid w:val="002D22DC"/>
    <w:rsid w:val="0046687E"/>
    <w:rsid w:val="004B3EC6"/>
    <w:rsid w:val="004D6D5C"/>
    <w:rsid w:val="005B13B2"/>
    <w:rsid w:val="006205E5"/>
    <w:rsid w:val="0063394E"/>
    <w:rsid w:val="007B2351"/>
    <w:rsid w:val="007D4251"/>
    <w:rsid w:val="007E1019"/>
    <w:rsid w:val="00812044"/>
    <w:rsid w:val="00812271"/>
    <w:rsid w:val="0086382B"/>
    <w:rsid w:val="00AF35E8"/>
    <w:rsid w:val="00C63D3B"/>
    <w:rsid w:val="00D06A0F"/>
    <w:rsid w:val="00D53FAF"/>
    <w:rsid w:val="00E6084A"/>
    <w:rsid w:val="00E86B3E"/>
    <w:rsid w:val="00EE4587"/>
    <w:rsid w:val="00F65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9EED7"/>
  <w15:chartTrackingRefBased/>
  <w15:docId w15:val="{B8A3A3F7-3081-486D-9559-EE3227F4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68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87E"/>
  </w:style>
  <w:style w:type="paragraph" w:styleId="Footer">
    <w:name w:val="footer"/>
    <w:basedOn w:val="Normal"/>
    <w:link w:val="FooterChar"/>
    <w:uiPriority w:val="99"/>
    <w:unhideWhenUsed/>
    <w:rsid w:val="004668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87E"/>
  </w:style>
  <w:style w:type="paragraph" w:customStyle="1" w:styleId="Default">
    <w:name w:val="Default"/>
    <w:rsid w:val="0046687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B29AA17D08C1438D48BDD5FE87D292" ma:contentTypeVersion="0" ma:contentTypeDescription="Create a new document." ma:contentTypeScope="" ma:versionID="dabcef726f4369ce54164b0825faf5a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2E0E54-E7F0-49C1-B0C0-BF77E541E2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1D140A-7DF4-4C29-8F78-536314450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F9361CD-5BB3-4B60-9269-EDFC6B0D2C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se, Melissa</dc:creator>
  <cp:keywords/>
  <dc:description/>
  <cp:lastModifiedBy>Reese, Melissa</cp:lastModifiedBy>
  <cp:revision>2</cp:revision>
  <cp:lastPrinted>2019-07-23T17:31:00Z</cp:lastPrinted>
  <dcterms:created xsi:type="dcterms:W3CDTF">2022-07-26T17:42:00Z</dcterms:created>
  <dcterms:modified xsi:type="dcterms:W3CDTF">2022-07-2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29AA17D08C1438D48BDD5FE87D292</vt:lpwstr>
  </property>
</Properties>
</file>